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 2</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 3</w:t>
      </w:r>
      <w:r>
        <w:t xml:space="preserve"> </w:t>
      </w:r>
      <w:r>
        <w:t xml:space="preserve">“</w:t>
      </w:r>
      <w:r>
        <w:t xml:space="preserve">Opinnäytetyön tarkoitus, tavoite, rajaukset, tutkimuskysymykset ja -menetelmät</w:t>
      </w:r>
      <w:r>
        <w:t xml:space="preserve">”</w:t>
      </w:r>
      <w:r>
        <w:t xml:space="preserve">, 4</w:t>
      </w:r>
      <w:r>
        <w:t xml:space="preserve"> </w:t>
      </w:r>
      <w:r>
        <w:t xml:space="preserve">“</w:t>
      </w:r>
      <w:r>
        <w:t xml:space="preserve">Aineisto ja tutkimuksen toteutus</w:t>
      </w:r>
      <w:r>
        <w:t xml:space="preserve">”</w:t>
      </w:r>
      <w:r>
        <w:t xml:space="preserve"> </w:t>
      </w:r>
      <w:r>
        <w:t xml:space="preserve">sekä 5</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 3</w:t>
      </w:r>
      <w:r>
        <w:t xml:space="preserve"> </w:t>
      </w:r>
      <w:r>
        <w:t xml:space="preserve">“</w:t>
      </w:r>
      <w:r>
        <w:t xml:space="preserve">Opinnäytetyön tarkoitus, tavoite, rajaukset, tutkimuskysymykset ja -menetelmät</w:t>
      </w:r>
      <w:r>
        <w:t xml:space="preserve">”</w:t>
      </w:r>
      <w:r>
        <w:t xml:space="preserve">. Tutkimusosa jatkuu luvulla 4</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 5</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 6</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kytkettävät, kontekstitietoiset, tunnistettavat, havainnoitavat, älykkäät laitteet yhdistetään tietoliikenneverkkojen ylitse älykkäiksi verkoiksi ja joiden toimintaa ihmiset voivat ohjata tarvittaessa etäisesti. Pohjautuu suurelta osin älykkäiden laitteiden, tietoliikenneteknologioiden, pilvipalveluiden, data-analytiikan ja automatiikan yhdistymisee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Kyberfysikaalinen järjestelmä</w:t>
      </w:r>
      <w:r>
        <w:t xml:space="preserve">, engl. Cyber Physical System (CSP) - Fyysisten prosessien ja tietotekniikan yhdistelmä.</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selkeä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raska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voimakast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keskeinen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 2.2.1</w:t>
      </w:r>
      <w:r>
        <w:t xml:space="preserve"> </w:t>
      </w:r>
      <w:r>
        <w:t xml:space="preserve">“</w:t>
      </w:r>
      <w:r>
        <w:t xml:space="preserve">Industrial Internet of Things)</w:t>
      </w:r>
      <w:r>
        <w:t xml:space="preserve">”</w:t>
      </w:r>
      <w:r>
        <w:t xml:space="preserve"> </w:t>
      </w:r>
      <w:r>
        <w:t xml:space="preserve">käsitellään vastaavasti teollista IoT:iä ja lopuksi alaluvussa 2.2.2</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 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vaikeuksia käsittää mitä IoT todellisuudessa tarkoittaa, mitä käsitteitä se pitää sisällään ja millaisia vaikutuksia sen täysimittaisella toteutumisella tulee olemaan. Joskus suure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 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 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 liittäminen, mutta tämä vaatii vielä useid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 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suur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jos sitä ei integroida huolellisesti organisaation keskeisiin prosesseihin. Tietoturvaprosessien tulisi olla suunniteltu myös näihin prosesseihin sopiviksi ja huomioiden, että vankan IoT-tietoturva-arkkitehtuurin suunnittelu on erittäi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suuria haasteita. Ennusteiden toteutumiseksi tarvitaan monia innovaatioita ja merkittävää edistystä useilla alueilla, joista erityisesti tietoturvan, yksityisyyden suojan, yhteen 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suur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suur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suuri riski, että useat toimijat eivät näe IIoT:in omaksumisen etujen olevan tarpeeksi vaikuttav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selkeää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selkeää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 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Osa vuoden 2017 Agritechnica-messuilla palkituista innovaatioista toimivat esimerkkeinä tällaisten ratkaisuiden parhaimmistosta:</w:t>
      </w:r>
      <w:r>
        <w:t xml:space="preserve"> </w:t>
      </w:r>
      <w:r>
        <w:rPr>
          <w:b/>
        </w:rPr>
        <w:t xml:space="preserve">Fendt MARS System</w:t>
      </w:r>
      <w:r>
        <w:t xml:space="preserve"> </w:t>
      </w:r>
      <w:r>
        <w:t xml:space="preserve">(Mobile Agricultural Robot Swarms) on ensimmäinen maatalouden alalla tuotteistettu parviteknologian sovellus, jossa suurten yksittäisten koneiden sijaan viljelytoimenpiteitä pelloilla suorittavat pienten peltorobottien parvet.</w:t>
      </w:r>
      <w:r>
        <w:t xml:space="preserve"> </w:t>
      </w:r>
      <w:r>
        <w:rPr>
          <w:b/>
        </w:rPr>
        <w:t xml:space="preserve">Fliegl COUNTER SX</w:t>
      </w:r>
      <w:r>
        <w:t xml:space="preserve"> </w:t>
      </w:r>
      <w:r>
        <w:t xml:space="preserve">puolestaan yhdistää Sigfox-verkkoteknologian, 3D-kiihtyvyysantureiden GPS-paikannuksen tuotantoketjun ja logistiikan seurannan majakkateknologiaan.</w:t>
      </w:r>
      <w:r>
        <w:t xml:space="preserve"> </w:t>
      </w:r>
      <w:r>
        <w:rPr>
          <w:b/>
        </w:rPr>
        <w:t xml:space="preserve">Farmdok</w:t>
      </w:r>
      <w:r>
        <w:t xml:space="preserve">in älypuhelinsovellus automatisoi monia viljelytoimenpiteiden kirjauksia, joka mahdollistaa automaattisen tiedonkeruun ja tallennuksen pellolla ja tarjoaa myös data-analytiikan toimintoja. Pelloilla eläinten satokasveille aiheuttamien vahinkojen tarkkaan mittaukseen kehitetty</w:t>
      </w:r>
      <w:r>
        <w:t xml:space="preserve"> </w:t>
      </w:r>
      <w:r>
        <w:rPr>
          <w:b/>
        </w:rPr>
        <w:t xml:space="preserve">Smart Crop Damage Identification</w:t>
      </w:r>
      <w:r>
        <w:t xml:space="preserve"> </w:t>
      </w:r>
      <w:r>
        <w:t xml:space="preserve">käyttää UA-laitteilla tuotettua kuvantamisdataa helpottamaan ja tarkentamaan vahinkojen mittausta muun muassa vahinkoilmoituksia varten. Maatalouden data-alustapalvelu</w:t>
      </w:r>
      <w:r>
        <w:t xml:space="preserve"> </w:t>
      </w:r>
      <w:r>
        <w:rPr>
          <w:b/>
        </w:rPr>
        <w:t xml:space="preserve">Agrirouter</w:t>
      </w:r>
      <w:r>
        <w:t xml:space="preserve"> </w:t>
      </w:r>
      <w:r>
        <w:t xml:space="preserve">pyrkii yhdistämään ja jakamaan viljelytoiminnassa eri valmistajien järjestelmistä kerättyä dataa turvallisesti ja datan omistajuuden huomioiden.</w:t>
      </w:r>
      <w:r>
        <w:t xml:space="preserve"> </w:t>
      </w:r>
      <w:r>
        <w:t xml:space="preserve">(Agritechnica 2017)</w:t>
      </w:r>
    </w:p>
    <w:p>
      <w:pPr>
        <w:pStyle w:val="BodyText"/>
      </w:pPr>
      <w:r>
        <w:t xml:space="preserve">Uusia digitaalisia teknologioita on tullut markkinoille myös perinteisten maatalouden yritysten ulkopuolelta. IBM:n Watson-keinoälyä sovelletaan muun muassa perunan tautipaineiden arviointiin</w:t>
      </w:r>
      <w:r>
        <w:t xml:space="preserve"> </w:t>
      </w:r>
      <w:r>
        <w:t xml:space="preserve">(Alexandersson 2018)</w:t>
      </w:r>
      <w:r>
        <w:t xml:space="preserve">, Accenture tarjoaa massadatan analytiikkaa ja IoT-ratkaisuita soveltavia tietopalveluita ja mobiilisovelluksia viljelijöille</w:t>
      </w:r>
      <w:r>
        <w:t xml:space="preserve"> </w:t>
      </w:r>
      <w:r>
        <w:t xml:space="preserve">(Accenture 2018)</w:t>
      </w:r>
      <w:r>
        <w:t xml:space="preserve"> </w:t>
      </w:r>
      <w:r>
        <w:t xml:space="preserve">ja Microsoft on julkaissut FarmBeats-alustan maanviljelyn IoT-ratkaisuiden tiedonkäsittelyn kokonaisratkaisuksi</w:t>
      </w:r>
      <w:r>
        <w:t xml:space="preserve"> </w:t>
      </w:r>
      <w:r>
        <w:t xml:space="preserve">(Microsoft 2015)</w:t>
      </w:r>
      <w:r>
        <w:t xml:space="preserve">.</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 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 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suuri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 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voimakast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robottien osuus viljelytoimenpiteiden suorittamisessa voi muodostua suureksi, minkä lisäksi analytiikan ja suunnittelun automaatiolla voidaan ihmisen työpanos keskittää aikaisempaa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 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i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t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selkeitä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selkeä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liian suur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selkeä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keskeisiä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 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selkeä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 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yvi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selkeästi investoitu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suur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selkeitä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selkeää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selkeä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tuu myös tutkimustuloksist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suurta osaa tiedonhaussa löytämistäni julkaisuista, joissa on esitelty yksittäisiä AIoT-sovelluksia kuten kastelujärjestelmiä, tietopalveluiden alustajärjestelmiä, UA-laitteilla tuotetun kuvantamisdatan käsittelyä jne. Näiden käsittely olisi vienyt liikaa aikaa ja kasvattanut työn sivumäärää entisestään lisäämättä vastaavaa määrää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 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3.4</w:t>
      </w:r>
      <w:r>
        <w:t xml:space="preserve"> </w:t>
      </w:r>
      <w:r>
        <w:t xml:space="preserve">“</w:t>
      </w:r>
      <w:r>
        <w:t xml:space="preserve">Kuvaileva kirjallisuuskatsaus tutkimusmenetelmänä</w:t>
      </w:r>
      <w:r>
        <w:t xml:space="preserve">”</w:t>
      </w:r>
      <w:r>
        <w:t xml:space="preserve">).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potentiaalia kasvintuotannon uudeksi teknologiaintensiiviseksi suuntaukseksi ja ne ovat viime vuosina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aation ylläpitämisessä.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ccenture 2018.</w:t>
      </w:r>
      <w:r>
        <w:t xml:space="preserve"> </w:t>
      </w:r>
      <w:r>
        <w:rPr>
          <w:i/>
        </w:rPr>
        <w:t xml:space="preserve">Accenture Digital Agriculture Service</w:t>
      </w:r>
      <w:r>
        <w:t xml:space="preserve">.</w:t>
      </w:r>
      <w:r>
        <w:t xml:space="preserve"> </w:t>
      </w:r>
      <w:hyperlink r:id="rId152">
        <w:r>
          <w:rPr>
            <w:rStyle w:val="Hyperlink"/>
          </w:rPr>
          <w:t xml:space="preserve">https://www.accenture.com/fi-en/insight-accenture-digital-agriculture-solutions</w:t>
        </w:r>
      </w:hyperlink>
      <w:r>
        <w:t xml:space="preserve"> </w:t>
      </w:r>
      <w:r>
        <w:t xml:space="preserve">[2018-11-17].</w:t>
      </w:r>
    </w:p>
    <w:p>
      <w:pPr>
        <w:pStyle w:val="Bibliography"/>
      </w:pPr>
      <w:r>
        <w:t xml:space="preserve">Agritechnica 2017.</w:t>
      </w:r>
      <w:r>
        <w:t xml:space="preserve"> </w:t>
      </w:r>
      <w:r>
        <w:rPr>
          <w:i/>
        </w:rPr>
        <w:t xml:space="preserve">Innovation Award Agritechnica 2017 - Gold and Silver</w:t>
      </w:r>
      <w:r>
        <w:t xml:space="preserve">.</w:t>
      </w:r>
      <w:r>
        <w:t xml:space="preserve"> </w:t>
      </w:r>
      <w:hyperlink r:id="rId153">
        <w:r>
          <w:rPr>
            <w:rStyle w:val="Hyperlink"/>
          </w:rPr>
          <w:t xml:space="preserve">https://www.agritechnica.com/en/innovation-award/gold-and-silver/</w:t>
        </w:r>
      </w:hyperlink>
      <w:r>
        <w:t xml:space="preserve"> </w:t>
      </w:r>
      <w:r>
        <w:t xml:space="preserve">[2018-11-17].</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lexandersson, E. 2018.</w:t>
      </w:r>
      <w:r>
        <w:t xml:space="preserve"> </w:t>
      </w:r>
      <w:r>
        <w:rPr>
          <w:i/>
        </w:rPr>
        <w:t xml:space="preserve">Precision agriculture technology detects late blight with help from Watson</w:t>
      </w:r>
      <w:r>
        <w:t xml:space="preserve">. Cloud computing news.</w:t>
      </w:r>
      <w:r>
        <w:t xml:space="preserve"> </w:t>
      </w:r>
      <w:hyperlink r:id="rId154">
        <w:r>
          <w:rPr>
            <w:rStyle w:val="Hyperlink"/>
          </w:rPr>
          <w:t xml:space="preserve">https://www.ibm.com/blogs/cloud-computing/2018/07/25/precision-agriculture-ibm-watson/</w:t>
        </w:r>
      </w:hyperlink>
      <w:r>
        <w:t xml:space="preserve"> </w:t>
      </w:r>
      <w:r>
        <w:t xml:space="preserve">[2018-11-17].</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6">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60">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61">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2">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3">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4">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5">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6">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3">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8">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9">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80">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81">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2">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6">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7">
        <w:r>
          <w:rPr>
            <w:rStyle w:val="Hyperlink"/>
          </w:rPr>
          <w:t xml:space="preserve">https://www.businessinsider.com/internet-of-things-smart-agriculture-2016-10</w:t>
        </w:r>
      </w:hyperlink>
      <w:r>
        <w:t xml:space="preserve"> </w:t>
      </w:r>
      <w:r>
        <w:t xml:space="preserve">[2018-11-14].</w:t>
      </w:r>
    </w:p>
    <w:p>
      <w:pPr>
        <w:pStyle w:val="Bibliography"/>
      </w:pPr>
      <w:r>
        <w:t xml:space="preserve">Microsoft 2015.</w:t>
      </w:r>
      <w:r>
        <w:t xml:space="preserve"> </w:t>
      </w:r>
      <w:r>
        <w:rPr>
          <w:i/>
        </w:rPr>
        <w:t xml:space="preserve">FarmBeats: AI &amp; IoT for Agriculture</w:t>
      </w:r>
      <w:r>
        <w:t xml:space="preserve">. Microsoft Research.</w:t>
      </w:r>
      <w:r>
        <w:t xml:space="preserve"> </w:t>
      </w:r>
      <w:hyperlink r:id="rId188">
        <w:r>
          <w:rPr>
            <w:rStyle w:val="Hyperlink"/>
          </w:rPr>
          <w:t xml:space="preserve">https://www.microsoft.com/en-us/research/project/farmbeats-iot-agriculture/</w:t>
        </w:r>
      </w:hyperlink>
      <w:r>
        <w:t xml:space="preserve"> </w:t>
      </w:r>
      <w:r>
        <w:t xml:space="preserve">[2018-11-17].</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9">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90">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1">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2">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3">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5">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6">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7">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20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20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3">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4">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45f09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bf4d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40396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0813de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17:07:47Z</dcterms:created>
  <dcterms:modified xsi:type="dcterms:W3CDTF">2018-11-17T17:07:47Z</dcterms:modified>
</cp:coreProperties>
</file>